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b7e602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40c2df1-f66e-47ef-93bf-c7d3a31521a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7:34Z</dcterms:created>
  <dcterms:modified xsi:type="dcterms:W3CDTF">2023-07-29T21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